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nical</w:t>
      </w:r>
      <w:r>
        <w:t xml:space="preserve"> </w:t>
      </w:r>
      <w:r>
        <w:t xml:space="preserve">Engineer</w:t>
      </w:r>
      <w:r>
        <w:t xml:space="preserve"> </w:t>
      </w:r>
      <w:r>
        <w:t xml:space="preserve">in</w:t>
      </w:r>
      <w:r>
        <w:t xml:space="preserve"> </w:t>
      </w:r>
      <w:r>
        <w:t xml:space="preserve">Brazil</w:t>
      </w:r>
      <w:r>
        <w:t xml:space="preserve"> </w:t>
      </w:r>
      <w:r>
        <w:t xml:space="preserve">São</w:t>
      </w:r>
      <w:r>
        <w:t xml:space="preserve"> </w:t>
      </w:r>
      <w:r>
        <w:t xml:space="preserve">Paulo</w:t>
      </w:r>
    </w:p>
    <w:bookmarkStart w:id="24" w:name="X0b5fbe5be4cafef11ccae845135627bbce0b324"/>
    <w:p>
      <w:pPr>
        <w:pStyle w:val="Heading1"/>
      </w:pPr>
      <w:r>
        <w:t xml:space="preserve">Cover Letter for Mechanical Engineer Position in Brazil São Paulo</w:t>
      </w:r>
    </w:p>
    <w:p>
      <w:pPr>
        <w:pStyle w:val="FirstParagraph"/>
      </w:pPr>
      <w:r>
        <w:t xml:space="preserve">Dear [Hiring Manager's Name or "Recruitment Team"],</w:t>
      </w:r>
    </w:p>
    <w:p>
      <w:pPr>
        <w:pStyle w:val="BodyText"/>
      </w:pPr>
      <w:r>
        <w:t xml:space="preserve">I am writing to express my enthusiastic interest in the Mechanical Engineer position at [Company Name] in Brazil São Paulo. As a dedicated and innovative mechanical engineer with a strong academic background and hands-on experience in designing, optimizing, and managing complex systems, I am eager to contribute my expertise to your organization’s mission of excellence in engineering solutions. My professional journey has been driven by a passion for problem-solving, a commitment to technical precision, and an understanding of the dynamic industrial landscape in Brazil São Paulo. I am confident that my skills align with the requirements of this role and that I can add value to your team.</w:t>
      </w:r>
    </w:p>
    <w:bookmarkStart w:id="20" w:name="professional-background-and-expertise"/>
    <w:p>
      <w:pPr>
        <w:pStyle w:val="Heading2"/>
      </w:pPr>
      <w:r>
        <w:t xml:space="preserve">Professional Background and Expertise</w:t>
      </w:r>
    </w:p>
    <w:p>
      <w:pPr>
        <w:pStyle w:val="FirstParagraph"/>
      </w:pPr>
      <w:r>
        <w:t xml:space="preserve">With over [X years] of experience in mechanical engineering, I have developed a comprehensive understanding of the principles and practices essential to this field. My work has spanned industries such as automotive, manufacturing, and energy, where I have consistently delivered projects that meet or exceed technical specifications while adhering to budgetary and timeline constraints. My expertise includes [list key skills: e.g., CAD design, thermal systems analysis, finite element analysis (FEA), computational fluid dynamics (CFD), project management], all of which are critical for addressing the challenges faced by engineering firms in Brazil São Paulo.</w:t>
      </w:r>
    </w:p>
    <w:p>
      <w:pPr>
        <w:pStyle w:val="BodyText"/>
      </w:pPr>
      <w:r>
        <w:t xml:space="preserve">One of my most significant achievements was [describe a specific project or accomplishment]. For instance, I led a team to design and implement a thermal management system for [specific application], which reduced energy consumption by [X]% while enhancing operational efficiency. This project required close collaboration with cross-functional teams, including electrical engineers and production managers, and it underscored my ability to balance technical rigor with practical implementation—skills that are particularly valuable in the fast-paced environment of Brazil São Paulo.</w:t>
      </w:r>
    </w:p>
    <w:bookmarkEnd w:id="20"/>
    <w:bookmarkStart w:id="21" w:name="Xb2116d309990ca6de378018eb46846c001ce033"/>
    <w:p>
      <w:pPr>
        <w:pStyle w:val="Heading2"/>
      </w:pPr>
      <w:r>
        <w:t xml:space="preserve">Understanding of Brazil São Paulo’s Engineering Landscape</w:t>
      </w:r>
    </w:p>
    <w:p>
      <w:pPr>
        <w:pStyle w:val="FirstParagraph"/>
      </w:pPr>
      <w:r>
        <w:t xml:space="preserve">The engineering sector in Brazil São Paulo is renowned for its innovation and competitiveness, driven by the region’s role as a hub for manufacturing, technology, and infrastructure development. As a professional who has worked on projects with international standards while adapting to local requirements, I am well-versed in navigating the unique challenges of this market. For example, I have [mention relevant experience: e.g., "collaborated with Brazilian suppliers to optimize component sourcing," "complied with regional safety regulations," or "designed systems tailored to São Paulo’s climate conditions"].</w:t>
      </w:r>
    </w:p>
    <w:p>
      <w:pPr>
        <w:pStyle w:val="BodyText"/>
      </w:pPr>
      <w:r>
        <w:t xml:space="preserve">My ability to adapt to diverse environments is further strengthened by my fluency in Portuguese, which allows me to communicate effectively with local teams and stakeholders. This linguistic and cultural competence ensures that I can seamlessly integrate into your organization’s operations and contribute meaningfully from day one.</w:t>
      </w:r>
    </w:p>
    <w:bookmarkEnd w:id="21"/>
    <w:bookmarkStart w:id="22" w:name="why-company-name"/>
    <w:p>
      <w:pPr>
        <w:pStyle w:val="Heading2"/>
      </w:pPr>
      <w:r>
        <w:t xml:space="preserve">Why [Company Name]?</w:t>
      </w:r>
    </w:p>
    <w:p>
      <w:pPr>
        <w:pStyle w:val="FirstParagraph"/>
      </w:pPr>
      <w:r>
        <w:t xml:space="preserve">[Company Name]’s reputation for [mention specific qualities: e.g., "innovation in sustainable engineering solutions," "commitment to quality," or "leadership in industrial automation"] resonates deeply with my professional values. I am particularly drawn to your work on [specific project, product, or initiative mentioned in the job posting], as it reflects a forward-thinking approach that aligns with my own aspirations as a mechanical engineer. I am eager to bring my technical expertise and collaborative spirit to support your team in achieving its goals.</w:t>
      </w:r>
    </w:p>
    <w:p>
      <w:pPr>
        <w:pStyle w:val="BodyText"/>
      </w:pPr>
      <w:r>
        <w:t xml:space="preserve">Furthermore, I am impressed by [Company Name]’s dedication to [mention a value or mission: e.g., "environmental sustainability," "technological advancement," or "employee development"]. As a mechanical engineer, I believe that the most impactful solutions are those that balance technical excellence with social and environmental responsibility. This philosophy is evident in your organization’s work, and I am excited about the opportunity to contribute to such meaningful initiatives in Brazil São Paulo.</w:t>
      </w:r>
    </w:p>
    <w:bookmarkEnd w:id="22"/>
    <w:bookmarkStart w:id="23" w:name="conclusion"/>
    <w:p>
      <w:pPr>
        <w:pStyle w:val="Heading2"/>
      </w:pPr>
      <w:r>
        <w:t xml:space="preserve">Conclusion</w:t>
      </w:r>
    </w:p>
    <w:p>
      <w:pPr>
        <w:pStyle w:val="FirstParagraph"/>
      </w:pPr>
      <w:r>
        <w:t xml:space="preserve">In conclusion, I am highly motivated to join [Company Name] as a Mechanical Engineer and contribute to its continued success in Brazil São Paulo. My technical skills, combined with my adaptability and passion for engineering, make me a strong candidate for this role. I would welcome the opportunity to discuss how my background and vision align with your company’s needs.</w:t>
      </w:r>
    </w:p>
    <w:p>
      <w:pPr>
        <w:pStyle w:val="BodyText"/>
      </w:pPr>
      <w:r>
        <w:t xml:space="preserve">Thank you for considering my application. I look forward to the possibility of contributing to [Company Name]’s legacy of innovation and excellence in the mechanical engineering field.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Phone Number]</w:t>
      </w:r>
    </w:p>
    <w:p>
      <w:pPr>
        <w:pStyle w:val="BodyText"/>
      </w:pPr>
      <w:r>
        <w:t xml:space="preserve">[Email Addres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nical Engineer in Brazil São Paulo</dc:title>
  <dc:creator/>
  <dc:language>en</dc:language>
  <cp:keywords/>
  <dcterms:created xsi:type="dcterms:W3CDTF">2025-12-11T10:39:23Z</dcterms:created>
  <dcterms:modified xsi:type="dcterms:W3CDTF">2025-12-11T10:39:23Z</dcterms:modified>
</cp:coreProperties>
</file>

<file path=docProps/custom.xml><?xml version="1.0" encoding="utf-8"?>
<Properties xmlns="http://schemas.openxmlformats.org/officeDocument/2006/custom-properties" xmlns:vt="http://schemas.openxmlformats.org/officeDocument/2006/docPropsVTypes"/>
</file>